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oud eternel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May cause an allergic skin reaction. 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ethoxymethoxy)cyclododecane; α-hexylcinnamaldehyde; methyl cedryl ether; 1-(1,2,3,4,5,6,7,8-octahydro-2,3,8,8-tetramethyl-2-naphthyl)ethan-1-one; d-limonene; 4-tert-butylcyclohexyl acetate; cinnam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F82798" w:rsidRPr="0069446B" w:rsidP="00A727C2" w14:paraId="2F7B68FE" w14:textId="77777777">
      <w:pPr>
        <w:pStyle w:val="SDSTextNormal"/>
      </w:pPr>
      <w:bookmarkStart w:id="0"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ne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ot meeting the PBT criteria of REACH regulation, in accordance with Annex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 (ethoxymethoxy)cyclododecane (58567-11-6)</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ot meeting the vPvB criteria of REACH regulation, in accordance with Annex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 (ethoxymethoxy)cyclododecane (58567-11-6)</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1"/>
    </w:tbl>
    <w:p w:rsidR="00B072A8" w:rsidRPr="0069446B" w:rsidP="00B072A8" w14:paraId="7788D936" w14:textId="77777777">
      <w:pPr>
        <w:pStyle w:val="SDSTextBlankLine"/>
      </w:pPr>
    </w:p>
    <w:bookmarkEnd w:id="0"/>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methyl cedryl ether</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9870-74-7</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43-38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54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Acute 1, H400</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6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5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6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0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4-946-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oxymethoxy)cyclododeca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8567-11-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61-332-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53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2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bodyweight)</w:t>
              <w:br/>
              <w:t>Skin Irrit. 2, H315</w:t>
              <w:br/>
              <w:t>Eye Irrit. 2, H319</w:t>
              <w:br/>
              <w:t>Skin Sens. 1A, H317</w:t>
              <w:br/>
              <w:t>Aquatic Acute 1, H400</w:t>
              <w:br/>
              <w:t>Aquatic Chronic 2, H411</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lyl hepta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42-19-8</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5-527-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8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3 (Oral), H301 (ATE=218 mg/kg bodyweight)</w:t>
              <w:br/>
              <w:t>Acute Tox. 3 (Dermal), H311 (ATE=810 mg/kg bodyweight)</w:t>
              <w:br/>
              <w:t>Aquatic Acute 1, H400 (M=10)</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Woody. Hesperidaceae. Amber.</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7E6D8D8" w14:textId="2532CED4">
            <w:pPr>
              <w:pStyle w:val="SDSTableTextNormal"/>
              <w:rPr>
                <w:noProof w:val="0"/>
              </w:rPr>
            </w:pPr>
            <w:r w:rsidRPr="0069446B" w:rsidR="00FA7F7F">
              <w:rPr>
                <w:noProof/>
              </w:rPr>
              <w:t>Material insoluble in wate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bodyweight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lyl heptanoate (142-19-8)</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18 mg/kg bodyweight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810 mg/kg bodyweig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oxymethoxy)cyclododecane (58567-11-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bodyweight Animal: rat, Animal sex: male, Guideline: OECD Guideline 401 (Acute Or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bodyweig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4-tert-butylcyclohexyl acetate (32210-23-4)</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00 – 2000 mg/kg bodyweight Animal: rat, Animal sex: female, Guideline: OECD Guideline 420 (Acute Oral Toxicity - Fixed Dose Method), Guideline: EU Method B.1 bis (Acute Oral Toxicity - Fixed Dose Procedure)</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bodyweig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bodyweight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bodyweig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ethoxymethoxy)cyclododecane (58567-11-6)</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50 mg/kg bodyweight Animal: rat, Animal sex: male, Guideline: OECD Guideline 422 (Combined Repeated Dose Toxicity Study with the Reproduction / Developmental Toxicity Screening Test), Guideline: other:</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1000 mg/kg bodyweight Animal: rat, Animal sex: female, Guideline: OECD Guideline 422 (Combined Repeated Dose Toxicity Study with the Reproduction / Developmental Toxicity Screening Test),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d-limonene (5989-27-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600 mg/kg bodyweig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oud eternel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llyl heptanoate (142-19-8)</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1.7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 on other hazards</w:t>
      </w:r>
      <w:bookmarkEnd w:id="2"/>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lyl heptanoate (142-19-8)</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117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4.6 mg/l Test organisms (species): Desmodesmus subspicatus (previous name: Scenedesmus subspicatus)</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778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oxymethoxy)cyclododecane (58567-11-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9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6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2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Crustacea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tert-butylcyclohexyl acetate (32210-23-4)</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6 mg/l Test organisms (species): Cyprinus carp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oud eternel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3,4,6,7,8-hexahydro-4,6,6,7,8,8-hexamethylindeno[5,6-c]pyran (1222-05-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lyl heptanoate (142-19-8)</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oxymethoxy)cyclododecane (58567-11-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cedryl ether (19870-74-7)</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tert-butylcyclohexyl acetate (32210-23-4)</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ne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ot meeting the PBT criteria of REACH regulation, in accordance with Annex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Pr>
                <w:noProof/>
              </w:rPr>
              <w:t>1,3,4,6,7,8-hexahydro-4,6,6,7,8,8-hexamethylindeno[5,6-c]pyran (1222-05-5), (ethoxymethoxy)cyclododecane (58567-11-6)</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ot meeting the vPvB criteria of REACH regulation, in accordance with Annex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Pr>
                <w:noProof/>
              </w:rPr>
              <w:t>1,3,4,6,7,8-hexahydro-4,6,6,7,8,8-hexamethylindeno[5,6-c]pyran (1222-05-5), (ethoxymethoxy)cyclododecane (58567-11-6)</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3"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p w:rsidR="00A65092" w:rsidRPr="0069446B" w:rsidP="00A65092" w14:paraId="1965DBDA" w14:textId="0FFE3A91">
      <w:pPr>
        <w:pStyle w:val="SDSTextNormal"/>
      </w:pPr>
      <w:r>
        <w:rPr>
          <w:noProof/>
        </w:rPr>
        <w:t>Contains no substance(s) listed on REACH Annex XVII (Restriction Conditions)</w:t>
      </w:r>
    </w:p>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3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3</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dermal), Category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s, Category 3</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 and vapour.</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if swallowed.</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in contact with ski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4/1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4/1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oud eternel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oud eternel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4/17/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0E8DBB0-4694-426A-B251-4E7BB81B6116}"/>
</file>

<file path=customXml/itemProps3.xml><?xml version="1.0" encoding="utf-8"?>
<ds:datastoreItem xmlns:ds="http://schemas.openxmlformats.org/officeDocument/2006/customXml" ds:itemID="{2339AD5C-C338-4325-A75E-1015ACB17A73}"/>
</file>

<file path=customXml/itemProps4.xml><?xml version="1.0" encoding="utf-8"?>
<ds:datastoreItem xmlns:ds="http://schemas.openxmlformats.org/officeDocument/2006/customXml" ds:itemID="{80B3CD2A-F6A0-4DC6-8E4D-EF6247BD41C5}"/>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